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pPr>
      <w:r>
        <w:t>​​</w:t>
      </w:r>
      <w:bookmarkStart w:id="0" w:name="样式预览"/>
      <w:r>
        <w:t>样式预览</w:t>
      </w:r>
    </w:p>
    <w:p w14:paraId="41F8E1FB" w14:textId="77777777" w:rsidR="00E1645B" w:rsidRDefault="009013F6" w:rsidP="006747B6">
      <w:pPr>
        <w:pStyle w:val="20"/>
      </w:pPr>
      <w:bookmarkStart w:id="1" w:name="标题样式预览"/>
      <w: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lastRenderedPageBreak/>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lastRenderedPageBreak/>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lastRenderedPageBreak/>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2073"/>
        <w:gridCol w:w="2154"/>
        <w:gridCol w:w="5462"/>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lastRenderedPageBreak/>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xml:space="preserve">| header 1 | </w:t>
      </w:r>
      <w:r>
        <w:rPr>
          <w:rStyle w:val="VerbatimChar"/>
        </w:rPr>
        <w:t>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FDF4" w14:textId="77777777" w:rsidR="00C214C8" w:rsidRDefault="00C214C8">
      <w:pPr>
        <w:spacing w:line="240" w:lineRule="auto"/>
      </w:pPr>
      <w:r>
        <w:separator/>
      </w:r>
    </w:p>
  </w:endnote>
  <w:endnote w:type="continuationSeparator" w:id="0">
    <w:p w14:paraId="561C4359" w14:textId="77777777" w:rsidR="00C214C8" w:rsidRDefault="00C21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9876" w14:textId="77777777" w:rsidR="00C214C8" w:rsidRDefault="00C214C8">
      <w:r>
        <w:separator/>
      </w:r>
    </w:p>
  </w:footnote>
  <w:footnote w:type="continuationSeparator" w:id="0">
    <w:p w14:paraId="7FB7CE81" w14:textId="77777777" w:rsidR="00C214C8" w:rsidRDefault="00C2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6747B6"/>
    <w:rsid w:val="009013F6"/>
    <w:rsid w:val="00970C9D"/>
    <w:rsid w:val="00A14FF3"/>
    <w:rsid w:val="00BF6B73"/>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0</Pages>
  <Words>290</Words>
  <Characters>1657</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5</cp:revision>
  <dcterms:created xsi:type="dcterms:W3CDTF">2023-12-15T02:40:00Z</dcterms:created>
  <dcterms:modified xsi:type="dcterms:W3CDTF">2023-12-15T02:44:00Z</dcterms:modified>
</cp:coreProperties>
</file>